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2912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24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OI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d No 106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Iveagh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ughboroug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7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3: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3: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29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88630 - DAMAGE TO DOOR Visual damage (minor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24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4Z</dcterms:created>
  <dcterms:modified xsi:type="dcterms:W3CDTF">2024-04-25T10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